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4A9081" w14:textId="13B6A2E5" w:rsidR="0013608D" w:rsidRDefault="0061713E">
      <w:pPr>
        <w:pStyle w:val="Titre"/>
      </w:pPr>
      <w:r>
        <w:t xml:space="preserve">Word </w:t>
      </w:r>
      <w:r w:rsidR="00CB20CC">
        <w:t>Template</w:t>
      </w:r>
    </w:p>
    <w:p w14:paraId="7696A8F5" w14:textId="77777777" w:rsidR="0013608D" w:rsidRDefault="00DB7CE0">
      <w:pPr>
        <w:pStyle w:val="Date"/>
      </w:pPr>
      <w:r>
        <w:t>11 février 2022</w:t>
      </w:r>
    </w:p>
    <w:p w14:paraId="0CDCC833" w14:textId="657857A5" w:rsidR="0013608D" w:rsidRDefault="00CB20CC">
      <w:pPr>
        <w:pStyle w:val="Abstract"/>
      </w:pPr>
      <w:r>
        <w:t>Abstract</w:t>
      </w:r>
    </w:p>
    <w:p w14:paraId="0CF9167C" w14:textId="42950468" w:rsidR="0013608D" w:rsidRDefault="00DB7CE0">
      <w:pPr>
        <w:pStyle w:val="Titre1"/>
      </w:pPr>
      <w:bookmarkStart w:id="0" w:name="introduction"/>
      <w:r>
        <w:rPr>
          <w:rStyle w:val="SectionNumber"/>
        </w:rPr>
        <w:t>1</w:t>
      </w:r>
      <w:r>
        <w:tab/>
      </w:r>
      <w:r w:rsidR="00CB20CC">
        <w:t>Title</w:t>
      </w:r>
    </w:p>
    <w:p w14:paraId="4AE0513D" w14:textId="1F7DA387" w:rsidR="0013608D" w:rsidRDefault="00CB20CC">
      <w:pPr>
        <w:pStyle w:val="FirstParagraph"/>
      </w:pPr>
      <w:r>
        <w:t>First Paragraph.</w:t>
      </w:r>
    </w:p>
    <w:p w14:paraId="1994A048" w14:textId="0BE3FEF7" w:rsidR="00CB20CC" w:rsidRPr="00CB20CC" w:rsidRDefault="00CB20CC" w:rsidP="00CB20CC">
      <w:pPr>
        <w:pStyle w:val="Corpsdetexte"/>
      </w:pPr>
      <w:r>
        <w:t>Text.</w:t>
      </w:r>
      <w:bookmarkEnd w:id="0"/>
    </w:p>
    <w:sectPr w:rsidR="00CB20CC" w:rsidRPr="00CB20CC" w:rsidSect="0079412B">
      <w:pgSz w:w="12240" w:h="15840" w:code="1"/>
      <w:pgMar w:top="1701" w:right="1418" w:bottom="1418"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E4BD8F" w14:textId="77777777" w:rsidR="00CB193A" w:rsidRDefault="00CB193A">
      <w:pPr>
        <w:spacing w:after="0"/>
      </w:pPr>
      <w:r>
        <w:separator/>
      </w:r>
    </w:p>
  </w:endnote>
  <w:endnote w:type="continuationSeparator" w:id="0">
    <w:p w14:paraId="60924F54" w14:textId="77777777" w:rsidR="00CB193A" w:rsidRDefault="00CB19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0A1CCD" w14:textId="77777777" w:rsidR="00CB193A" w:rsidRDefault="00CB193A">
      <w:r>
        <w:separator/>
      </w:r>
    </w:p>
  </w:footnote>
  <w:footnote w:type="continuationSeparator" w:id="0">
    <w:p w14:paraId="4BB19FBE" w14:textId="77777777" w:rsidR="00CB193A" w:rsidRDefault="00CB19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2C288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598FC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B024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F944B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AE90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97CC8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52DB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3030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32E5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E0B8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C2E0B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43758563">
    <w:abstractNumId w:val="10"/>
  </w:num>
  <w:num w:numId="2" w16cid:durableId="784694580">
    <w:abstractNumId w:val="8"/>
  </w:num>
  <w:num w:numId="3" w16cid:durableId="67702176">
    <w:abstractNumId w:val="3"/>
  </w:num>
  <w:num w:numId="4" w16cid:durableId="1846361104">
    <w:abstractNumId w:val="2"/>
  </w:num>
  <w:num w:numId="5" w16cid:durableId="174613640">
    <w:abstractNumId w:val="1"/>
  </w:num>
  <w:num w:numId="6" w16cid:durableId="165942946">
    <w:abstractNumId w:val="0"/>
  </w:num>
  <w:num w:numId="7" w16cid:durableId="1141649682">
    <w:abstractNumId w:val="9"/>
  </w:num>
  <w:num w:numId="8" w16cid:durableId="441875950">
    <w:abstractNumId w:val="7"/>
  </w:num>
  <w:num w:numId="9" w16cid:durableId="70466015">
    <w:abstractNumId w:val="6"/>
  </w:num>
  <w:num w:numId="10" w16cid:durableId="452208558">
    <w:abstractNumId w:val="5"/>
  </w:num>
  <w:num w:numId="11" w16cid:durableId="2143964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3608D"/>
    <w:rsid w:val="0013608D"/>
    <w:rsid w:val="003F2FDF"/>
    <w:rsid w:val="00486E59"/>
    <w:rsid w:val="0061713E"/>
    <w:rsid w:val="0079412B"/>
    <w:rsid w:val="00CB193A"/>
    <w:rsid w:val="00CB20CC"/>
    <w:rsid w:val="00DB7C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F49A2"/>
  <w15:docId w15:val="{F032F533-12B4-41F2-8C1C-FDC8CD98F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13E"/>
    <w:pPr>
      <w:jc w:val="both"/>
    </w:pPr>
    <w:rPr>
      <w:rFonts w:ascii="Times New Roman" w:hAnsi="Times New Roman"/>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486E59"/>
    <w:pPr>
      <w:spacing w:before="180" w:after="180"/>
      <w:ind w:firstLine="720"/>
    </w:pPr>
  </w:style>
  <w:style w:type="paragraph" w:customStyle="1" w:styleId="FirstParagraph">
    <w:name w:val="First Paragraph"/>
    <w:basedOn w:val="Corpsdetexte"/>
    <w:next w:val="Corpsdetexte"/>
    <w:qFormat/>
    <w:rsid w:val="00CB20CC"/>
    <w:pPr>
      <w:ind w:firstLine="0"/>
    </w:pPr>
  </w:style>
  <w:style w:type="paragraph" w:customStyle="1" w:styleId="Compact">
    <w:name w:val="Compact"/>
    <w:basedOn w:val="Corpsdetexte"/>
    <w:qFormat/>
    <w:pPr>
      <w:spacing w:before="36" w:after="36"/>
    </w:pPr>
  </w:style>
  <w:style w:type="paragraph" w:styleId="Titre">
    <w:name w:val="Title"/>
    <w:basedOn w:val="Normal"/>
    <w:next w:val="Corpsdetexte"/>
    <w:qFormat/>
    <w:rsid w:val="00486E59"/>
    <w:pPr>
      <w:keepNext/>
      <w:keepLines/>
      <w:spacing w:before="480" w:after="240"/>
      <w:jc w:val="center"/>
    </w:pPr>
    <w:rPr>
      <w:rFonts w:asciiTheme="majorHAnsi" w:eastAsiaTheme="majorEastAsia" w:hAnsiTheme="majorHAnsi" w:cstheme="majorBidi"/>
      <w:b/>
      <w:bCs/>
      <w:sz w:val="40"/>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firstLine="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rsid w:val="00486E59"/>
    <w:pPr>
      <w:keepNext/>
      <w:jc w:val="center"/>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ligne">
    <w:name w:val="line number"/>
    <w:basedOn w:val="Policepardfaut"/>
    <w:semiHidden/>
    <w:unhideWhenUsed/>
    <w:rsid w:val="00486E59"/>
  </w:style>
  <w:style w:type="character" w:customStyle="1" w:styleId="CorpsdetexteCa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10</Words>
  <Characters>60</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Eric Marcon</dc:creator>
  <cp:keywords>Bookdown</cp:keywords>
  <cp:lastModifiedBy>Eric Marcon</cp:lastModifiedBy>
  <cp:revision>3</cp:revision>
  <dcterms:created xsi:type="dcterms:W3CDTF">2022-02-11T09:57:00Z</dcterms:created>
  <dcterms:modified xsi:type="dcterms:W3CDTF">2024-10-29T16:2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11 février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11 février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